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(null)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047CF4F2" w:rsidR="006E0646" w:rsidRDefault="00B30342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76B71B83" w:rsidR="00E04D2E" w:rsidRDefault="00BA2E19" w:rsidP="00C446D7">
                <w:pPr>
                  <w:jc w:val="left"/>
                </w:pPr>
                <w:r>
                  <w:t>5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580668D6" w:rsidR="00E04D2E" w:rsidRDefault="00BA2E19" w:rsidP="00C446D7">
                <w:pPr>
                  <w:jc w:val="left"/>
                </w:pPr>
                <w:r>
                  <w:t>16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40CEBE94" w14:textId="569C6C37" w:rsidR="00DE2004" w:rsidRDefault="0006232C" w:rsidP="00424A54">
      <w:pPr>
        <w:pStyle w:val="Figure"/>
      </w:pPr>
      <w:r>
        <w:drawing>
          <wp:inline distT="0" distB="0" distL="0" distR="0" wp14:anchorId="49F05432" wp14:editId="63A66FFC">
            <wp:extent cx="5943600" cy="22339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ystem-level design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6D2B608" w14:textId="64394D6F" w:rsidR="00ED3A79" w:rsidRDefault="00ED3A79" w:rsidP="00ED3A79">
      <w:pPr>
        <w:pStyle w:val="FigureCaption"/>
      </w:pPr>
      <w:bookmarkStart w:id="1" w:name="_Ref18999304"/>
      <w:bookmarkStart w:id="2" w:name="_Ref18999156"/>
      <w:r>
        <w:t xml:space="preserve">Figure </w:t>
      </w:r>
      <w:r w:rsidR="00B30342">
        <w:fldChar w:fldCharType="begin"/>
      </w:r>
      <w:r w:rsidR="00B30342">
        <w:instrText xml:space="preserve"> SEQ Figure \* ARABIC </w:instrText>
      </w:r>
      <w:r w:rsidR="00B30342">
        <w:fldChar w:fldCharType="separate"/>
      </w:r>
      <w:r w:rsidR="00511C30">
        <w:rPr>
          <w:noProof/>
        </w:rPr>
        <w:t>1</w:t>
      </w:r>
      <w:r w:rsidR="00B30342">
        <w:rPr>
          <w:noProof/>
        </w:rPr>
        <w:fldChar w:fldCharType="end"/>
      </w:r>
      <w:bookmarkEnd w:id="1"/>
      <w:r>
        <w:t xml:space="preserve">: </w:t>
      </w:r>
      <w:bookmarkEnd w:id="2"/>
      <w:r w:rsidR="008B7455">
        <w:t>Team 16 System level design</w:t>
      </w:r>
    </w:p>
    <w:p w14:paraId="7C0E7DA4" w14:textId="2E6B2E05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3216C95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647376">
        <w:t>t</w:t>
      </w:r>
      <w:r w:rsidR="00746340">
        <w:t>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</w:t>
      </w:r>
      <w:proofErr w:type="spellStart"/>
      <w:r>
        <w:t>Theses</w:t>
      </w:r>
      <w:proofErr w:type="spellEnd"/>
      <w:r>
        <w:t xml:space="preserve">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1CB0D4E5" w:rsidR="00A70F6D" w:rsidRDefault="00E3781F" w:rsidP="00746340">
      <w:pPr>
        <w:rPr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66BB53D9" w14:textId="18DB3DC0" w:rsidR="005A3721" w:rsidRDefault="005A3721" w:rsidP="00746340">
      <w:pPr>
        <w:rPr>
          <w:bCs/>
        </w:rPr>
      </w:pPr>
      <w:r>
        <w:rPr>
          <w:bCs/>
        </w:rPr>
        <w:t xml:space="preserve">Functional: </w:t>
      </w:r>
    </w:p>
    <w:p w14:paraId="193D4D06" w14:textId="77777777" w:rsidR="00D37ED3" w:rsidRDefault="00D37ED3" w:rsidP="00D37ED3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have at least two functional </w:t>
      </w:r>
      <w:proofErr w:type="gramStart"/>
      <w:r>
        <w:rPr>
          <w:bCs/>
        </w:rPr>
        <w:t>axis</w:t>
      </w:r>
      <w:proofErr w:type="gramEnd"/>
      <w:r>
        <w:rPr>
          <w:bCs/>
        </w:rPr>
        <w:t xml:space="preserve"> of movement.</w:t>
      </w:r>
    </w:p>
    <w:p w14:paraId="315A0BBF" w14:textId="155FB0A1" w:rsidR="00D37ED3" w:rsidRDefault="00D37ED3" w:rsidP="00D37ED3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Must initialize to center of axis range, for both axis.</w:t>
      </w:r>
      <w:r>
        <w:rPr>
          <w:bCs/>
        </w:rPr>
        <w:t xml:space="preserve"> (start x = width / 2, start y = height / 2)</w:t>
      </w:r>
    </w:p>
    <w:p w14:paraId="7FE448B2" w14:textId="6691B440" w:rsidR="003A4ABC" w:rsidRDefault="003A4ABC" w:rsidP="003A4ABC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lastRenderedPageBreak/>
        <w:t xml:space="preserve">Must support </w:t>
      </w:r>
      <w:r>
        <w:rPr>
          <w:bCs/>
        </w:rPr>
        <w:t>coordinates inputs that are positive and</w:t>
      </w:r>
      <w:r w:rsidR="00A16E53">
        <w:rPr>
          <w:bCs/>
        </w:rPr>
        <w:t>/or</w:t>
      </w:r>
      <w:r>
        <w:rPr>
          <w:bCs/>
        </w:rPr>
        <w:t xml:space="preserve"> negative.</w:t>
      </w:r>
    </w:p>
    <w:p w14:paraId="2C101190" w14:textId="77777777" w:rsidR="008B5AD7" w:rsidRDefault="008B5AD7" w:rsidP="008B5AD7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Must actuate LED indicator upon reaching range limits.</w:t>
      </w:r>
    </w:p>
    <w:p w14:paraId="2DDCB303" w14:textId="00E4591E" w:rsidR="005A3721" w:rsidRDefault="008B5AD7" w:rsidP="005A3721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stop appropriate motor upon reaching range limits. </w:t>
      </w:r>
    </w:p>
    <w:p w14:paraId="47B69958" w14:textId="21559852" w:rsidR="008B5AD7" w:rsidRDefault="008B5AD7" w:rsidP="008B5AD7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allow user to input coordinate values via push button, keypad or </w:t>
      </w:r>
      <w:r>
        <w:rPr>
          <w:bCs/>
        </w:rPr>
        <w:t>UART USB</w:t>
      </w:r>
      <w:r>
        <w:rPr>
          <w:bCs/>
        </w:rPr>
        <w:t>.</w:t>
      </w:r>
    </w:p>
    <w:p w14:paraId="5C1BA3BE" w14:textId="77777777" w:rsidR="006B001D" w:rsidRDefault="006B001D" w:rsidP="006B001D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Must allow user to start movement sequence via push button.</w:t>
      </w:r>
    </w:p>
    <w:p w14:paraId="533B7C5C" w14:textId="58A6999F" w:rsidR="008B5AD7" w:rsidRPr="006B001D" w:rsidRDefault="006B001D" w:rsidP="006B001D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</w:t>
      </w:r>
      <w:r>
        <w:rPr>
          <w:bCs/>
        </w:rPr>
        <w:t>display bar-graph reflecting current movement progress on LCD display.</w:t>
      </w:r>
    </w:p>
    <w:p w14:paraId="77B688B4" w14:textId="74BEF2FC" w:rsidR="005A3721" w:rsidRDefault="005A3721" w:rsidP="00746340">
      <w:pPr>
        <w:rPr>
          <w:bCs/>
        </w:rPr>
      </w:pPr>
      <w:r>
        <w:rPr>
          <w:bCs/>
        </w:rPr>
        <w:t xml:space="preserve">Non-functional: </w:t>
      </w:r>
    </w:p>
    <w:p w14:paraId="5C7CA103" w14:textId="46693B7B" w:rsidR="005A3721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Must easy to use (input coordinates, start sequence, etc.).</w:t>
      </w:r>
    </w:p>
    <w:p w14:paraId="6E71D4DD" w14:textId="6818C6A5" w:rsidR="00EA221C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Must reach coordinates within reasonable time delay.</w:t>
      </w:r>
    </w:p>
    <w:p w14:paraId="19898F7F" w14:textId="707006E9" w:rsidR="00EA221C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Must travel in one smooth motion (no jitter, grinding, skipping).</w:t>
      </w:r>
    </w:p>
    <w:p w14:paraId="14C61195" w14:textId="4D21D45B" w:rsidR="00EA221C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Must reach targets with reasonable accuracy </w:t>
      </w:r>
      <w:r w:rsidR="005D297E">
        <w:rPr>
          <w:bCs/>
        </w:rPr>
        <w:t>and/or</w:t>
      </w:r>
      <w:r>
        <w:rPr>
          <w:bCs/>
        </w:rPr>
        <w:t xml:space="preserve"> precision</w:t>
      </w:r>
    </w:p>
    <w:p w14:paraId="25DC8445" w14:textId="11A41D66" w:rsidR="00141988" w:rsidRPr="00141988" w:rsidRDefault="00141988" w:rsidP="00141988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Must be energy-efficient.  </w:t>
      </w:r>
    </w:p>
    <w:p w14:paraId="27804715" w14:textId="775FA7E0" w:rsidR="005A3721" w:rsidRDefault="005A3721" w:rsidP="00746340">
      <w:pPr>
        <w:rPr>
          <w:bCs/>
        </w:rPr>
      </w:pPr>
      <w:r>
        <w:rPr>
          <w:bCs/>
        </w:rPr>
        <w:t>Constraint:</w:t>
      </w:r>
    </w:p>
    <w:p w14:paraId="64B765EB" w14:textId="69388579" w:rsidR="005A3721" w:rsidRDefault="00141988" w:rsidP="005A3721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Must cost less than 100$ per unit.</w:t>
      </w:r>
      <w:r w:rsidR="00CC44DB">
        <w:rPr>
          <w:bCs/>
        </w:rPr>
        <w:t xml:space="preserve"> </w:t>
      </w:r>
    </w:p>
    <w:p w14:paraId="209EC46B" w14:textId="2D26BF1A" w:rsidR="00827420" w:rsidRDefault="00DE2004" w:rsidP="00424A54">
      <w:pPr>
        <w:pStyle w:val="Heading2"/>
      </w:pPr>
      <w:r>
        <w:t>Project Sensor</w:t>
      </w:r>
      <w:r w:rsidR="00A70F6D">
        <w:t>s</w:t>
      </w:r>
      <w:r w:rsidR="002A2EF7">
        <w:t xml:space="preserve"> and User Inputs</w:t>
      </w:r>
    </w:p>
    <w:p w14:paraId="021E9E6C" w14:textId="5F6CFC16" w:rsidR="0063415E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40413CA7" w14:textId="55EC25A5" w:rsidR="0063415E" w:rsidRPr="004922EB" w:rsidRDefault="002C2C74" w:rsidP="00424A54">
      <w:pPr>
        <w:pStyle w:val="ListParagraph"/>
        <w:numPr>
          <w:ilvl w:val="0"/>
          <w:numId w:val="4"/>
        </w:numPr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1884E130" w14:textId="5DC24374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2A319C78" w:rsidR="00E6154C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35315D23" w14:textId="6CE2DAAE" w:rsidR="00E6154C" w:rsidRPr="00890C70" w:rsidRDefault="002A2EF7" w:rsidP="00424A54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9CD150E" w14:textId="2381D373" w:rsidR="0063415E" w:rsidRPr="00890C70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63DBEA13" w14:textId="6947B15F" w:rsidR="0063415E" w:rsidRPr="00890C70" w:rsidRDefault="0051753F" w:rsidP="00424A54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3E59F306" w14:textId="3C3A5954" w:rsidR="006F4C96" w:rsidRDefault="0051753F" w:rsidP="006F4C96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p w14:paraId="271115C0" w14:textId="1A648800" w:rsidR="009A72F8" w:rsidRPr="00890C70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3267DD30" w:rsidR="00DE2004" w:rsidRDefault="009B5C9E" w:rsidP="00424A54">
      <w:pPr>
        <w:pStyle w:val="Figure"/>
      </w:pPr>
      <w:r w:rsidRPr="009B5C9E">
        <w:lastRenderedPageBreak/>
        <w:drawing>
          <wp:inline distT="0" distB="0" distL="0" distR="0" wp14:anchorId="62813FC7" wp14:editId="21FAED21">
            <wp:extent cx="4459605" cy="18751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187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B06D" w14:textId="559D37E1" w:rsidR="001D2004" w:rsidRDefault="00DE2004" w:rsidP="00424A54">
      <w:pPr>
        <w:pStyle w:val="FigureCaption"/>
      </w:pPr>
      <w:bookmarkStart w:id="3" w:name="_Ref7528577"/>
      <w:r>
        <w:t xml:space="preserve">Figure </w:t>
      </w:r>
      <w:r w:rsidR="00B30342">
        <w:fldChar w:fldCharType="begin"/>
      </w:r>
      <w:r w:rsidR="00B30342">
        <w:instrText xml:space="preserve"> SEQ Figure</w:instrText>
      </w:r>
      <w:r w:rsidR="00B30342">
        <w:instrText xml:space="preserve"> \* ARABIC </w:instrText>
      </w:r>
      <w:r w:rsidR="00B30342">
        <w:fldChar w:fldCharType="separate"/>
      </w:r>
      <w:r w:rsidR="00511C30">
        <w:rPr>
          <w:noProof/>
        </w:rPr>
        <w:t>2</w:t>
      </w:r>
      <w:r w:rsidR="00B30342">
        <w:rPr>
          <w:noProof/>
        </w:rPr>
        <w:fldChar w:fldCharType="end"/>
      </w:r>
      <w:bookmarkEnd w:id="3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1B01022E" w14:textId="7E483E6D" w:rsidR="004520F1" w:rsidRDefault="004520F1" w:rsidP="004520F1">
      <w:pPr>
        <w:pStyle w:val="Figure"/>
      </w:pPr>
      <w:r>
        <w:drawing>
          <wp:inline distT="0" distB="0" distL="0" distR="0" wp14:anchorId="4D3A0840" wp14:editId="28FAAC92">
            <wp:extent cx="3481754" cy="1240710"/>
            <wp:effectExtent l="0" t="0" r="444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62" t="72275" r="5192"/>
                    <a:stretch/>
                  </pic:blipFill>
                  <pic:spPr bwMode="auto">
                    <a:xfrm>
                      <a:off x="0" y="0"/>
                      <a:ext cx="3483075" cy="1241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E999C" w14:textId="0B758A7C" w:rsidR="004520F1" w:rsidRDefault="00511C30" w:rsidP="006751F4">
      <w:pPr>
        <w:pStyle w:val="FigureCaption"/>
      </w:pPr>
      <w:bookmarkStart w:id="4" w:name="_Ref18941352"/>
      <w:r>
        <w:t xml:space="preserve">Figure </w:t>
      </w:r>
      <w:r w:rsidR="00B30342">
        <w:fldChar w:fldCharType="begin"/>
      </w:r>
      <w:r w:rsidR="00B30342">
        <w:instrText xml:space="preserve"> SEQ Figure \* ARABIC </w:instrText>
      </w:r>
      <w:r w:rsidR="00B30342">
        <w:fldChar w:fldCharType="separate"/>
      </w:r>
      <w:r>
        <w:rPr>
          <w:noProof/>
        </w:rPr>
        <w:t>3</w:t>
      </w:r>
      <w:r w:rsidR="00B30342">
        <w:rPr>
          <w:noProof/>
        </w:rPr>
        <w:fldChar w:fldCharType="end"/>
      </w:r>
      <w:bookmarkEnd w:id="4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6F332930" w14:textId="3F17E3E5" w:rsidR="004520F1" w:rsidRDefault="004520F1" w:rsidP="004520F1">
      <w:pPr>
        <w:pStyle w:val="Heading2"/>
      </w:pPr>
      <w:r>
        <w:t>Initial Bill of Materials</w:t>
      </w:r>
    </w:p>
    <w:p w14:paraId="0C842784" w14:textId="43567E31" w:rsidR="001D2004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sectPr w:rsidR="001D2004" w:rsidRPr="00890C70" w:rsidSect="006F4B9A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40C6D" w14:textId="77777777" w:rsidR="00B30342" w:rsidRDefault="00B30342" w:rsidP="00424A54">
      <w:r>
        <w:separator/>
      </w:r>
    </w:p>
  </w:endnote>
  <w:endnote w:type="continuationSeparator" w:id="0">
    <w:p w14:paraId="3FDE4E6D" w14:textId="77777777" w:rsidR="00B30342" w:rsidRDefault="00B30342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9A38F3" w:rsidRPr="00D771C3">
      <w:t>1</w:t>
    </w:r>
    <w:r w:rsidR="009A38F3" w:rsidRPr="00D771C3">
      <w:fldChar w:fldCharType="end"/>
    </w:r>
    <w:r w:rsidR="009A38F3" w:rsidRPr="00D771C3">
      <w:t xml:space="preserve"> of </w:t>
    </w:r>
    <w:r w:rsidR="00B30342">
      <w:fldChar w:fldCharType="begin"/>
    </w:r>
    <w:r w:rsidR="00B30342">
      <w:instrText xml:space="preserve"> NUMPAGES   \* MERGEFORMAT </w:instrText>
    </w:r>
    <w:r w:rsidR="00B30342">
      <w:fldChar w:fldCharType="separate"/>
    </w:r>
    <w:r w:rsidRPr="00D771C3">
      <w:t>3</w:t>
    </w:r>
    <w:r w:rsidR="00B3034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30B0D3" w14:textId="77777777" w:rsidR="00B30342" w:rsidRDefault="00B30342" w:rsidP="00424A54">
      <w:r>
        <w:separator/>
      </w:r>
    </w:p>
  </w:footnote>
  <w:footnote w:type="continuationSeparator" w:id="0">
    <w:p w14:paraId="18CE6C1D" w14:textId="77777777" w:rsidR="00B30342" w:rsidRDefault="00B30342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E35B2"/>
    <w:multiLevelType w:val="hybridMultilevel"/>
    <w:tmpl w:val="594E7280"/>
    <w:lvl w:ilvl="0" w:tplc="B3D0BF4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5071C"/>
    <w:multiLevelType w:val="hybridMultilevel"/>
    <w:tmpl w:val="258232B0"/>
    <w:lvl w:ilvl="0" w:tplc="F950054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B84E6E"/>
    <w:multiLevelType w:val="hybridMultilevel"/>
    <w:tmpl w:val="245E8BB0"/>
    <w:lvl w:ilvl="0" w:tplc="45009D3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7"/>
  </w:num>
  <w:num w:numId="4">
    <w:abstractNumId w:val="11"/>
  </w:num>
  <w:num w:numId="5">
    <w:abstractNumId w:val="0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10"/>
  </w:num>
  <w:num w:numId="11">
    <w:abstractNumId w:val="13"/>
  </w:num>
  <w:num w:numId="12">
    <w:abstractNumId w:val="9"/>
  </w:num>
  <w:num w:numId="13">
    <w:abstractNumId w:val="8"/>
  </w:num>
  <w:num w:numId="14">
    <w:abstractNumId w:val="12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6268"/>
    <w:rsid w:val="0006232C"/>
    <w:rsid w:val="00066250"/>
    <w:rsid w:val="00075C84"/>
    <w:rsid w:val="00084AE9"/>
    <w:rsid w:val="000F3CB6"/>
    <w:rsid w:val="000F59A5"/>
    <w:rsid w:val="000F66B0"/>
    <w:rsid w:val="00122656"/>
    <w:rsid w:val="00137636"/>
    <w:rsid w:val="00141988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51C95"/>
    <w:rsid w:val="003617F7"/>
    <w:rsid w:val="00362E0C"/>
    <w:rsid w:val="00367040"/>
    <w:rsid w:val="00384A21"/>
    <w:rsid w:val="003902FA"/>
    <w:rsid w:val="00395C2F"/>
    <w:rsid w:val="003A3BD6"/>
    <w:rsid w:val="003A4ABC"/>
    <w:rsid w:val="003B41BD"/>
    <w:rsid w:val="003B5FF5"/>
    <w:rsid w:val="003F3F5F"/>
    <w:rsid w:val="00410396"/>
    <w:rsid w:val="00411A5A"/>
    <w:rsid w:val="00423D2C"/>
    <w:rsid w:val="00424A54"/>
    <w:rsid w:val="00433780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666B"/>
    <w:rsid w:val="00566C67"/>
    <w:rsid w:val="00586229"/>
    <w:rsid w:val="00593CAA"/>
    <w:rsid w:val="005A24AC"/>
    <w:rsid w:val="005A3721"/>
    <w:rsid w:val="005B17B7"/>
    <w:rsid w:val="005B2EF9"/>
    <w:rsid w:val="005B53D4"/>
    <w:rsid w:val="005C0373"/>
    <w:rsid w:val="005D0E9D"/>
    <w:rsid w:val="005D297E"/>
    <w:rsid w:val="005D593C"/>
    <w:rsid w:val="005D71E6"/>
    <w:rsid w:val="00606670"/>
    <w:rsid w:val="0061249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B001D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B5AD7"/>
    <w:rsid w:val="008B7455"/>
    <w:rsid w:val="008C04D9"/>
    <w:rsid w:val="008C7E50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407B"/>
    <w:rsid w:val="009E2EEB"/>
    <w:rsid w:val="009E3252"/>
    <w:rsid w:val="00A02856"/>
    <w:rsid w:val="00A16E53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30342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A2E19"/>
    <w:rsid w:val="00BB1E7E"/>
    <w:rsid w:val="00BB219A"/>
    <w:rsid w:val="00BC24D4"/>
    <w:rsid w:val="00BD0D97"/>
    <w:rsid w:val="00C144B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44DB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37ED3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A221C"/>
    <w:rsid w:val="00EC6004"/>
    <w:rsid w:val="00ED0590"/>
    <w:rsid w:val="00ED3A79"/>
    <w:rsid w:val="00F040BA"/>
    <w:rsid w:val="00F11D61"/>
    <w:rsid w:val="00F3281A"/>
    <w:rsid w:val="00F32AC9"/>
    <w:rsid w:val="00F4015B"/>
    <w:rsid w:val="00F52D8B"/>
    <w:rsid w:val="00F57235"/>
    <w:rsid w:val="00F71A0E"/>
    <w:rsid w:val="00F76AF6"/>
    <w:rsid w:val="00FC5DE1"/>
    <w:rsid w:val="00FD2342"/>
    <w:rsid w:val="00FD3FC7"/>
    <w:rsid w:val="00FD5FAA"/>
    <w:rsid w:val="00FF3455"/>
    <w:rsid w:val="00FF3EC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(null)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5067A7"/>
    <w:rsid w:val="005A2A0C"/>
    <w:rsid w:val="005E0E75"/>
    <w:rsid w:val="0072400C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255967-50C2-1A47-96BA-7330C0435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Simon Roussel Cousineau</cp:lastModifiedBy>
  <cp:revision>146</cp:revision>
  <dcterms:created xsi:type="dcterms:W3CDTF">2019-04-25T13:52:00Z</dcterms:created>
  <dcterms:modified xsi:type="dcterms:W3CDTF">2019-09-11T17:14:00Z</dcterms:modified>
</cp:coreProperties>
</file>